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6445" w:rsidRPr="00096445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4"/>
          <w:szCs w:val="24"/>
        </w:rPr>
      </w:pPr>
      <w:bookmarkStart w:id="0" w:name="_GoBack"/>
      <w:bookmarkEnd w:id="0"/>
      <w:r w:rsidRPr="00096445">
        <w:rPr>
          <w:rFonts w:ascii="Century Gothic" w:hAnsi="Century Gothic"/>
          <w:b/>
          <w:noProof/>
          <w:sz w:val="24"/>
          <w:szCs w:val="24"/>
        </w:rPr>
        <w:drawing>
          <wp:inline distT="0" distB="0" distL="0" distR="0" wp14:anchorId="5AD22167" wp14:editId="4A58643A">
            <wp:extent cx="9144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6445" w:rsidRPr="00096445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>TEXAS JUNIOR COLLEGE STUDENT GOVERNMENT ASSOCIATION</w:t>
      </w:r>
    </w:p>
    <w:p w:rsidR="00096445" w:rsidRPr="00096445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>REGION II EXECUTIVE BOARD MEETING</w:t>
      </w:r>
    </w:p>
    <w:p w:rsidR="00096445" w:rsidRPr="00096445" w:rsidRDefault="0076255B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Thursday, Aug. 9</w:t>
      </w:r>
      <w:r w:rsidR="00774C2B">
        <w:rPr>
          <w:rFonts w:ascii="Century Gothic" w:hAnsi="Century Gothic"/>
          <w:color w:val="auto"/>
          <w:sz w:val="24"/>
          <w:szCs w:val="24"/>
        </w:rPr>
        <w:t xml:space="preserve">, </w:t>
      </w:r>
      <w:r w:rsidR="00541BED">
        <w:rPr>
          <w:rFonts w:ascii="Century Gothic" w:hAnsi="Century Gothic"/>
          <w:color w:val="auto"/>
          <w:sz w:val="24"/>
          <w:szCs w:val="24"/>
        </w:rPr>
        <w:t xml:space="preserve">2018, </w:t>
      </w:r>
      <w:r w:rsidR="00774C2B">
        <w:rPr>
          <w:rFonts w:ascii="Century Gothic" w:hAnsi="Century Gothic"/>
          <w:color w:val="auto"/>
          <w:sz w:val="24"/>
          <w:szCs w:val="24"/>
        </w:rPr>
        <w:t>9 am</w:t>
      </w:r>
      <w:r w:rsidR="00BE10AB">
        <w:rPr>
          <w:rFonts w:ascii="Century Gothic" w:hAnsi="Century Gothic"/>
          <w:color w:val="auto"/>
          <w:sz w:val="24"/>
          <w:szCs w:val="24"/>
        </w:rPr>
        <w:t xml:space="preserve">, </w:t>
      </w:r>
      <w:r w:rsidR="00541BED">
        <w:rPr>
          <w:rFonts w:ascii="Century Gothic" w:hAnsi="Century Gothic"/>
          <w:color w:val="auto"/>
          <w:sz w:val="24"/>
          <w:szCs w:val="24"/>
        </w:rPr>
        <w:t>Brookhaven College</w:t>
      </w:r>
      <w:r w:rsidR="00F84AE9">
        <w:rPr>
          <w:rFonts w:ascii="Century Gothic" w:hAnsi="Century Gothic"/>
          <w:color w:val="auto"/>
          <w:sz w:val="24"/>
          <w:szCs w:val="24"/>
        </w:rPr>
        <w:t xml:space="preserve">, </w:t>
      </w:r>
      <w:r w:rsidR="00541BED">
        <w:rPr>
          <w:rFonts w:ascii="Century Gothic" w:hAnsi="Century Gothic"/>
          <w:color w:val="auto"/>
          <w:sz w:val="24"/>
          <w:szCs w:val="24"/>
        </w:rPr>
        <w:t>Room S-201</w:t>
      </w:r>
    </w:p>
    <w:p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Call to Order</w:t>
      </w:r>
    </w:p>
    <w:p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Roll Call</w:t>
      </w:r>
    </w:p>
    <w:p w:rsid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Reading and Approval of the Agenda</w:t>
      </w:r>
    </w:p>
    <w:p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Reading and Approval of Minutes from Last Meeting</w:t>
      </w:r>
    </w:p>
    <w:p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Officer Reports</w:t>
      </w:r>
    </w:p>
    <w:p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Host School</w:t>
      </w:r>
    </w:p>
    <w:p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Vakayla</w:t>
      </w:r>
      <w:r w:rsidRPr="00096445">
        <w:rPr>
          <w:rFonts w:ascii="Century Gothic" w:hAnsi="Century Gothic"/>
          <w:sz w:val="24"/>
          <w:szCs w:val="24"/>
        </w:rPr>
        <w:t xml:space="preserve"> Wilford, North Central Texas College</w:t>
      </w:r>
    </w:p>
    <w:p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ublic Relations</w:t>
      </w:r>
    </w:p>
    <w:p w:rsidR="00541BED" w:rsidRDefault="00096445" w:rsidP="00541BED">
      <w:pPr>
        <w:pStyle w:val="ListParagraph"/>
        <w:spacing w:before="0"/>
        <w:ind w:firstLine="72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Ruth Espinoza, Mountain View College</w:t>
      </w:r>
    </w:p>
    <w:p w:rsidR="00541BED" w:rsidRPr="00541BED" w:rsidRDefault="00541BED" w:rsidP="00541BED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Treasurer</w:t>
      </w:r>
    </w:p>
    <w:p w:rsidR="00541BED" w:rsidRPr="00541BED" w:rsidRDefault="00541BED" w:rsidP="00541BED">
      <w:pPr>
        <w:pStyle w:val="ListParagraph"/>
        <w:spacing w:before="0"/>
        <w:ind w:left="1440"/>
        <w:rPr>
          <w:rFonts w:ascii="Century Gothic" w:hAnsi="Century Gothic"/>
          <w:sz w:val="28"/>
          <w:szCs w:val="24"/>
        </w:rPr>
      </w:pPr>
      <w:r w:rsidRPr="00541BED">
        <w:rPr>
          <w:rStyle w:val="bidi"/>
          <w:rFonts w:ascii="Century Gothic" w:hAnsi="Century Gothic"/>
          <w:sz w:val="24"/>
        </w:rPr>
        <w:t>Meesha Robinson</w:t>
      </w:r>
      <w:r>
        <w:rPr>
          <w:rStyle w:val="bidi"/>
          <w:rFonts w:ascii="Century Gothic" w:hAnsi="Century Gothic"/>
          <w:sz w:val="24"/>
        </w:rPr>
        <w:t>, Tarrant County College</w:t>
      </w:r>
    </w:p>
    <w:p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arliamentarian</w:t>
      </w:r>
    </w:p>
    <w:p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Mhakeda</w:t>
      </w:r>
      <w:r w:rsidRPr="00096445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096445">
        <w:rPr>
          <w:rFonts w:ascii="Century Gothic" w:hAnsi="Century Gothic"/>
          <w:sz w:val="24"/>
          <w:szCs w:val="24"/>
        </w:rPr>
        <w:t>Shillingford</w:t>
      </w:r>
      <w:proofErr w:type="spellEnd"/>
      <w:r w:rsidRPr="00096445">
        <w:rPr>
          <w:rFonts w:ascii="Century Gothic" w:hAnsi="Century Gothic"/>
          <w:sz w:val="24"/>
          <w:szCs w:val="24"/>
        </w:rPr>
        <w:t>, North Lake College</w:t>
      </w:r>
    </w:p>
    <w:p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Secretary</w:t>
      </w:r>
    </w:p>
    <w:p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Rufeda</w:t>
      </w:r>
      <w:r w:rsidRPr="00096445">
        <w:rPr>
          <w:rFonts w:ascii="Century Gothic" w:hAnsi="Century Gothic"/>
          <w:sz w:val="24"/>
          <w:szCs w:val="24"/>
        </w:rPr>
        <w:t xml:space="preserve"> Ali, Brookhaven College</w:t>
      </w:r>
    </w:p>
    <w:p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resident</w:t>
      </w:r>
    </w:p>
    <w:p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Carlos E. Valbuena, Brookhaven College</w:t>
      </w:r>
    </w:p>
    <w:p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dvisor</w:t>
      </w:r>
    </w:p>
    <w:p w:rsidR="00EB0D7D" w:rsidRPr="00EB0D7D" w:rsidRDefault="00096445" w:rsidP="00EB0D7D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Brian Borski, Brookhaven College</w:t>
      </w:r>
    </w:p>
    <w:p w:rsidR="00096445" w:rsidRPr="00541BED" w:rsidRDefault="00EB0D7D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Old</w:t>
      </w:r>
      <w:r w:rsidR="00096445">
        <w:rPr>
          <w:rFonts w:ascii="Century Gothic" w:hAnsi="Century Gothic"/>
          <w:b/>
          <w:sz w:val="24"/>
          <w:szCs w:val="24"/>
        </w:rPr>
        <w:t xml:space="preserve"> Business</w:t>
      </w:r>
    </w:p>
    <w:p w:rsidR="00541BED" w:rsidRDefault="00541BED" w:rsidP="00541BED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Appoint President School</w:t>
      </w:r>
    </w:p>
    <w:p w:rsidR="00541BED" w:rsidRPr="00096445" w:rsidRDefault="00541BED" w:rsidP="00541BED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Appoint Vice President School</w:t>
      </w:r>
    </w:p>
    <w:p w:rsid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Conference</w:t>
      </w:r>
    </w:p>
    <w:p w:rsidR="00541BED" w:rsidRDefault="00541BED" w:rsidP="00541BED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Date</w:t>
      </w:r>
    </w:p>
    <w:p w:rsidR="00541BED" w:rsidRDefault="00541BED" w:rsidP="00541BED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Theme</w:t>
      </w:r>
    </w:p>
    <w:p w:rsidR="00541BED" w:rsidRPr="00541BED" w:rsidRDefault="00541BED" w:rsidP="00541BED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ponsorship</w:t>
      </w:r>
    </w:p>
    <w:p w:rsidR="00AD15E3" w:rsidRDefault="00F84AE9" w:rsidP="00AD15E3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Committee Chair Positions</w:t>
      </w:r>
    </w:p>
    <w:p w:rsidR="00EB0D7D" w:rsidRDefault="00EB0D7D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EB0D7D">
        <w:rPr>
          <w:rFonts w:ascii="Century Gothic" w:hAnsi="Century Gothic"/>
          <w:b/>
          <w:sz w:val="24"/>
          <w:szCs w:val="24"/>
        </w:rPr>
        <w:t>New Business</w:t>
      </w:r>
    </w:p>
    <w:p w:rsidR="006F43E2" w:rsidRPr="006F43E2" w:rsidRDefault="006F43E2" w:rsidP="006F43E2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Co-advisor position</w:t>
      </w:r>
    </w:p>
    <w:p w:rsidR="006F43E2" w:rsidRDefault="006F43E2" w:rsidP="006F43E2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chedule upcoming meetings</w:t>
      </w:r>
    </w:p>
    <w:p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nnouncements</w:t>
      </w:r>
    </w:p>
    <w:p w:rsidR="00096445" w:rsidRPr="00096445" w:rsidRDefault="00096445" w:rsidP="00096445">
      <w:pPr>
        <w:pStyle w:val="ListParagraph"/>
        <w:numPr>
          <w:ilvl w:val="0"/>
          <w:numId w:val="1"/>
        </w:numPr>
        <w:spacing w:before="0" w:after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djournment</w:t>
      </w:r>
    </w:p>
    <w:p w:rsidR="00096445" w:rsidRP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p w:rsidR="00810452" w:rsidRPr="00096445" w:rsidRDefault="00810452">
      <w:pPr>
        <w:rPr>
          <w:rFonts w:ascii="Century Gothic" w:hAnsi="Century Gothic"/>
          <w:sz w:val="24"/>
          <w:szCs w:val="24"/>
        </w:rPr>
      </w:pPr>
    </w:p>
    <w:sectPr w:rsidR="00810452" w:rsidRPr="00096445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rQUAd8SQnywAAAA="/>
  </w:docVars>
  <w:rsids>
    <w:rsidRoot w:val="00096445"/>
    <w:rsid w:val="00096445"/>
    <w:rsid w:val="00202365"/>
    <w:rsid w:val="00541BED"/>
    <w:rsid w:val="00634169"/>
    <w:rsid w:val="006D7A15"/>
    <w:rsid w:val="006F43E2"/>
    <w:rsid w:val="00706BA0"/>
    <w:rsid w:val="0076255B"/>
    <w:rsid w:val="00774C2B"/>
    <w:rsid w:val="00810452"/>
    <w:rsid w:val="00846430"/>
    <w:rsid w:val="009944FF"/>
    <w:rsid w:val="009C38C5"/>
    <w:rsid w:val="00A80135"/>
    <w:rsid w:val="00AD15E3"/>
    <w:rsid w:val="00BE10AB"/>
    <w:rsid w:val="00C006C5"/>
    <w:rsid w:val="00C7044B"/>
    <w:rsid w:val="00EB0D7D"/>
    <w:rsid w:val="00F84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716509-B61C-4E52-83E0-C5D4502AD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Ruth Espinoza</cp:lastModifiedBy>
  <cp:revision>2</cp:revision>
  <cp:lastPrinted>2018-07-11T16:05:00Z</cp:lastPrinted>
  <dcterms:created xsi:type="dcterms:W3CDTF">2018-08-28T20:53:00Z</dcterms:created>
  <dcterms:modified xsi:type="dcterms:W3CDTF">2018-08-28T20:53:00Z</dcterms:modified>
</cp:coreProperties>
</file>